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39CDD" w14:textId="01E63067" w:rsidR="005B1C96" w:rsidRPr="00E84D6F" w:rsidRDefault="00267E05" w:rsidP="00900AD2">
      <w:pPr>
        <w:spacing w:line="324" w:lineRule="auto"/>
        <w:jc w:val="both"/>
        <w:rPr>
          <w:rFonts w:asciiTheme="minorBidi" w:hAnsiTheme="minorBidi"/>
          <w:b/>
          <w:bCs/>
          <w:color w:val="000000" w:themeColor="text1"/>
          <w:sz w:val="32"/>
          <w:szCs w:val="32"/>
        </w:rPr>
      </w:pPr>
      <w:r>
        <w:rPr>
          <w:rFonts w:asciiTheme="minorBidi" w:hAnsiTheme="minorBidi"/>
          <w:b/>
          <w:bCs/>
          <w:color w:val="00B050"/>
          <w:sz w:val="32"/>
          <w:szCs w:val="32"/>
        </w:rPr>
        <w:t>Keyboard Event</w:t>
      </w:r>
      <w:r w:rsidRPr="00267E05">
        <w:rPr>
          <w:rFonts w:asciiTheme="minorBidi" w:hAnsiTheme="minorBidi"/>
          <w:sz w:val="24"/>
          <w:szCs w:val="24"/>
        </w:rPr>
        <w:t xml:space="preserve"> </w:t>
      </w:r>
      <w:hyperlink r:id="rId6" w:history="1">
        <w:proofErr w:type="spellStart"/>
        <w:r w:rsidRPr="00267E05">
          <w:rPr>
            <w:rStyle w:val="Hyperlink"/>
            <w:rFonts w:ascii="inherit" w:eastAsia="Times New Roman" w:hAnsi="inherit" w:cs="Segoe UI"/>
            <w:sz w:val="16"/>
            <w:szCs w:val="16"/>
          </w:rPr>
          <w:t>keyC</w:t>
        </w:r>
        <w:r w:rsidRPr="00267E05">
          <w:rPr>
            <w:rStyle w:val="Hyperlink"/>
            <w:rFonts w:ascii="inherit" w:eastAsia="Times New Roman" w:hAnsi="inherit" w:cs="Segoe UI"/>
            <w:sz w:val="16"/>
            <w:szCs w:val="16"/>
          </w:rPr>
          <w:t>o</w:t>
        </w:r>
        <w:r w:rsidRPr="00267E05">
          <w:rPr>
            <w:rStyle w:val="Hyperlink"/>
            <w:rFonts w:ascii="inherit" w:eastAsia="Times New Roman" w:hAnsi="inherit" w:cs="Segoe UI"/>
            <w:sz w:val="16"/>
            <w:szCs w:val="16"/>
          </w:rPr>
          <w:t>de</w:t>
        </w:r>
        <w:proofErr w:type="spellEnd"/>
      </w:hyperlink>
      <w:r w:rsidR="00E84D6F">
        <w:rPr>
          <w:rStyle w:val="Hyperlink"/>
          <w:rFonts w:ascii="inherit" w:eastAsia="Times New Roman" w:hAnsi="inherit" w:cs="Segoe UI"/>
          <w:sz w:val="16"/>
          <w:szCs w:val="16"/>
        </w:rPr>
        <w:t xml:space="preserve"> </w:t>
      </w:r>
      <w:r w:rsidR="00E84D6F" w:rsidRPr="00E84D6F">
        <w:rPr>
          <w:rStyle w:val="Hyperlink"/>
          <w:rFonts w:ascii="inherit" w:eastAsia="Times New Roman" w:hAnsi="inherit" w:cs="Segoe UI"/>
          <w:color w:val="000000" w:themeColor="text1"/>
          <w:sz w:val="16"/>
          <w:szCs w:val="16"/>
          <w:u w:val="none"/>
        </w:rPr>
        <w:t xml:space="preserve">is </w:t>
      </w:r>
      <w:r w:rsidR="00E84D6F" w:rsidRPr="00E84D6F">
        <w:rPr>
          <w:rStyle w:val="Hyperlink"/>
          <w:rFonts w:ascii="inherit" w:eastAsia="Times New Roman" w:hAnsi="inherit" w:cs="Segoe UI"/>
          <w:color w:val="000000" w:themeColor="text1"/>
          <w:sz w:val="16"/>
          <w:szCs w:val="16"/>
          <w:u w:val="none"/>
        </w:rPr>
        <w:t>Deprecated</w:t>
      </w:r>
      <w:r w:rsidR="00E84D6F" w:rsidRPr="00E84D6F">
        <w:rPr>
          <w:rStyle w:val="Hyperlink"/>
          <w:rFonts w:ascii="inherit" w:eastAsia="Times New Roman" w:hAnsi="inherit" w:cs="Segoe UI"/>
          <w:color w:val="000000" w:themeColor="text1"/>
          <w:sz w:val="16"/>
          <w:szCs w:val="16"/>
          <w:u w:val="none"/>
        </w:rPr>
        <w:t xml:space="preserve"> use this instead</w:t>
      </w:r>
      <w:r w:rsidR="00E84D6F">
        <w:rPr>
          <w:rStyle w:val="Hyperlink"/>
          <w:rFonts w:ascii="inherit" w:eastAsia="Times New Roman" w:hAnsi="inherit" w:cs="Segoe UI"/>
          <w:color w:val="000000" w:themeColor="text1"/>
          <w:sz w:val="16"/>
          <w:szCs w:val="16"/>
          <w:u w:val="none"/>
        </w:rPr>
        <w:t xml:space="preserve"> use </w:t>
      </w:r>
      <w:hyperlink r:id="rId7" w:history="1">
        <w:r w:rsidR="00E84D6F" w:rsidRPr="00E84D6F">
          <w:rPr>
            <w:rStyle w:val="Hyperlink"/>
            <w:rFonts w:ascii="inherit" w:eastAsia="Times New Roman" w:hAnsi="inherit" w:cs="Segoe UI"/>
            <w:sz w:val="16"/>
            <w:szCs w:val="16"/>
          </w:rPr>
          <w:t>ke</w:t>
        </w:r>
        <w:r w:rsidR="00E84D6F" w:rsidRPr="00E84D6F">
          <w:rPr>
            <w:rStyle w:val="Hyperlink"/>
            <w:rFonts w:ascii="inherit" w:eastAsia="Times New Roman" w:hAnsi="inherit" w:cs="Segoe UI"/>
            <w:sz w:val="16"/>
            <w:szCs w:val="16"/>
          </w:rPr>
          <w:t>y</w:t>
        </w:r>
      </w:hyperlink>
    </w:p>
    <w:p w14:paraId="017C9D25" w14:textId="5F8A8AD1" w:rsidR="00F425B2" w:rsidRDefault="00C53698" w:rsidP="00900AD2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C53698">
        <w:rPr>
          <w:rFonts w:asciiTheme="minorBidi" w:hAnsiTheme="minorBidi"/>
          <w:sz w:val="24"/>
          <w:szCs w:val="24"/>
          <w:u w:val="single"/>
        </w:rPr>
        <w:t>Keydown</w:t>
      </w:r>
      <w:proofErr w:type="spellEnd"/>
      <w:r w:rsidRPr="00C53698">
        <w:rPr>
          <w:rFonts w:asciiTheme="minorBidi" w:hAnsiTheme="minorBidi"/>
          <w:sz w:val="24"/>
          <w:szCs w:val="24"/>
          <w:u w:val="single"/>
        </w:rPr>
        <w:t xml:space="preserve"> event</w:t>
      </w:r>
      <w:r>
        <w:rPr>
          <w:rFonts w:asciiTheme="minorBidi" w:hAnsiTheme="minorBidi"/>
          <w:sz w:val="24"/>
          <w:szCs w:val="24"/>
        </w:rPr>
        <w:t xml:space="preserve"> // </w:t>
      </w:r>
      <w:r w:rsidR="00267E05">
        <w:rPr>
          <w:rFonts w:asciiTheme="minorBidi" w:hAnsiTheme="minorBidi"/>
          <w:sz w:val="24"/>
          <w:szCs w:val="24"/>
        </w:rPr>
        <w:t xml:space="preserve">Call window </w:t>
      </w:r>
      <w:proofErr w:type="spellStart"/>
      <w:r w:rsidR="00267E05">
        <w:rPr>
          <w:rFonts w:asciiTheme="minorBidi" w:hAnsiTheme="minorBidi"/>
          <w:sz w:val="24"/>
          <w:szCs w:val="24"/>
        </w:rPr>
        <w:t>golabal</w:t>
      </w:r>
      <w:proofErr w:type="spellEnd"/>
      <w:r w:rsidR="00267E05">
        <w:rPr>
          <w:rFonts w:asciiTheme="minorBidi" w:hAnsiTheme="minorBidi"/>
          <w:sz w:val="24"/>
          <w:szCs w:val="24"/>
        </w:rPr>
        <w:t xml:space="preserve"> variable</w:t>
      </w:r>
      <w:r w:rsidR="00E84D6F">
        <w:rPr>
          <w:rFonts w:asciiTheme="minorBidi" w:hAnsiTheme="minorBidi"/>
          <w:sz w:val="24"/>
          <w:szCs w:val="24"/>
        </w:rPr>
        <w:t xml:space="preserve"> </w:t>
      </w:r>
    </w:p>
    <w:p w14:paraId="0803CDCD" w14:textId="72D160CF" w:rsidR="00E0171F" w:rsidRDefault="00E0171F" w:rsidP="00E0171F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3C20D6F" wp14:editId="657BE4BA">
                <wp:simplePos x="0" y="0"/>
                <wp:positionH relativeFrom="margin">
                  <wp:align>right</wp:align>
                </wp:positionH>
                <wp:positionV relativeFrom="paragraph">
                  <wp:posOffset>132772</wp:posOffset>
                </wp:positionV>
                <wp:extent cx="5939790" cy="640772"/>
                <wp:effectExtent l="0" t="0" r="3810" b="698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640772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6792972" w14:textId="595F84C8" w:rsidR="00E0171F" w:rsidRDefault="00267E05" w:rsidP="00E0171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indow.addEventlistener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r w:rsidR="00C536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</w:t>
                            </w:r>
                            <w:proofErr w:type="spellStart"/>
                            <w:r w:rsidR="00C53698" w:rsidRPr="00C53698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keydown</w:t>
                            </w:r>
                            <w:proofErr w:type="spellEnd"/>
                            <w:proofErr w:type="gramStart"/>
                            <w:r w:rsidR="00C536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</w:t>
                            </w:r>
                            <w:r w:rsidR="00E017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,function</w:t>
                            </w:r>
                            <w:proofErr w:type="gramEnd"/>
                            <w:r w:rsidR="00E0171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e){</w:t>
                            </w:r>
                          </w:p>
                          <w:p w14:paraId="7ACFFA24" w14:textId="4C7715DE" w:rsidR="00E0171F" w:rsidRDefault="00E0171F" w:rsidP="00E0171F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onsole.log(e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)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</w:p>
                          <w:p w14:paraId="7CF66DFE" w14:textId="2F846725" w:rsidR="00E0171F" w:rsidRPr="003F1F70" w:rsidRDefault="00E0171F" w:rsidP="003F1F7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C20D6F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416.5pt;margin-top:10.45pt;width:467.7pt;height:50.45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" fillcolor="#fdfaeb" stroked="f" strokeweight=".5pt">
                <v:textbox>
                  <w:txbxContent>
                    <w:p w14:paraId="76792972" w14:textId="595F84C8" w:rsidR="00E0171F" w:rsidRDefault="00267E05" w:rsidP="00E0171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Window.addEventlistener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r w:rsidR="00C536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</w:t>
                      </w:r>
                      <w:proofErr w:type="spellStart"/>
                      <w:r w:rsidR="00C53698" w:rsidRPr="00C53698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keydown</w:t>
                      </w:r>
                      <w:proofErr w:type="spellEnd"/>
                      <w:proofErr w:type="gramStart"/>
                      <w:r w:rsidR="00C536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</w:t>
                      </w:r>
                      <w:r w:rsidR="00E017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,function</w:t>
                      </w:r>
                      <w:proofErr w:type="gramEnd"/>
                      <w:r w:rsidR="00E0171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e){</w:t>
                      </w:r>
                    </w:p>
                    <w:p w14:paraId="7ACFFA24" w14:textId="4C7715DE" w:rsidR="00E0171F" w:rsidRDefault="00E0171F" w:rsidP="00E0171F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Console.log(e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)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</w:p>
                    <w:p w14:paraId="7CF66DFE" w14:textId="2F846725" w:rsidR="00E0171F" w:rsidRPr="003F1F70" w:rsidRDefault="00E0171F" w:rsidP="003F1F7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0542603" w14:textId="5CF9E046" w:rsidR="00267E05" w:rsidRDefault="00267E05" w:rsidP="00267E0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6208360" w14:textId="01B28B44" w:rsidR="00267E05" w:rsidRDefault="00267E05" w:rsidP="00267E05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6D2031A" w14:textId="5B9434A6" w:rsidR="00267E05" w:rsidRDefault="00E0171F" w:rsidP="00E0171F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E0171F">
        <w:rPr>
          <w:rFonts w:asciiTheme="minorBidi" w:hAnsiTheme="minorBidi"/>
          <w:sz w:val="24"/>
          <w:szCs w:val="24"/>
          <w:u w:val="single"/>
        </w:rPr>
        <w:t>data</w:t>
      </w:r>
      <w:r w:rsidRPr="00E0171F">
        <w:rPr>
          <w:rFonts w:asciiTheme="minorBidi" w:hAnsiTheme="minorBidi"/>
          <w:sz w:val="24"/>
          <w:szCs w:val="24"/>
        </w:rPr>
        <w:t xml:space="preserve"> attribute in html // helps to give some data to </w:t>
      </w:r>
      <w:r>
        <w:rPr>
          <w:rFonts w:asciiTheme="minorBidi" w:hAnsiTheme="minorBidi"/>
          <w:sz w:val="24"/>
          <w:szCs w:val="24"/>
        </w:rPr>
        <w:t>an elem</w:t>
      </w:r>
      <w:r w:rsidR="00E765AC">
        <w:rPr>
          <w:rFonts w:asciiTheme="minorBidi" w:hAnsiTheme="minorBidi"/>
          <w:sz w:val="24"/>
          <w:szCs w:val="24"/>
        </w:rPr>
        <w:t>e</w:t>
      </w:r>
      <w:r>
        <w:rPr>
          <w:rFonts w:asciiTheme="minorBidi" w:hAnsiTheme="minorBidi"/>
          <w:sz w:val="24"/>
          <w:szCs w:val="24"/>
        </w:rPr>
        <w:t>nt in html</w:t>
      </w:r>
      <w:r w:rsidRPr="00E0171F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o</w:t>
      </w:r>
      <w:r w:rsidRPr="00E0171F">
        <w:rPr>
          <w:rFonts w:asciiTheme="minorBidi" w:hAnsiTheme="minorBidi"/>
          <w:sz w:val="24"/>
          <w:szCs w:val="24"/>
        </w:rPr>
        <w:t xml:space="preserve"> receive </w:t>
      </w:r>
      <w:r w:rsidR="00E765AC">
        <w:rPr>
          <w:rFonts w:asciiTheme="minorBidi" w:hAnsiTheme="minorBidi"/>
          <w:sz w:val="24"/>
          <w:szCs w:val="24"/>
        </w:rPr>
        <w:t xml:space="preserve">it </w:t>
      </w:r>
      <w:r w:rsidRPr="00E0171F">
        <w:rPr>
          <w:rFonts w:asciiTheme="minorBidi" w:hAnsiTheme="minorBidi"/>
          <w:sz w:val="24"/>
          <w:szCs w:val="24"/>
        </w:rPr>
        <w:t xml:space="preserve">in </w:t>
      </w:r>
      <w:proofErr w:type="spellStart"/>
      <w:r w:rsidRPr="00E0171F">
        <w:rPr>
          <w:rFonts w:asciiTheme="minorBidi" w:hAnsiTheme="minorBidi"/>
          <w:sz w:val="24"/>
          <w:szCs w:val="24"/>
        </w:rPr>
        <w:t>javascript</w:t>
      </w:r>
      <w:proofErr w:type="spellEnd"/>
      <w:r w:rsidR="00C53698">
        <w:rPr>
          <w:rFonts w:asciiTheme="minorBidi" w:hAnsiTheme="minorBidi"/>
          <w:sz w:val="24"/>
          <w:szCs w:val="24"/>
        </w:rPr>
        <w:t xml:space="preserve"> and </w:t>
      </w:r>
      <w:proofErr w:type="spellStart"/>
      <w:r w:rsidR="00C53698">
        <w:rPr>
          <w:rFonts w:asciiTheme="minorBidi" w:hAnsiTheme="minorBidi"/>
          <w:sz w:val="24"/>
          <w:szCs w:val="24"/>
        </w:rPr>
        <w:t>css</w:t>
      </w:r>
      <w:proofErr w:type="spellEnd"/>
    </w:p>
    <w:p w14:paraId="4B49D4D2" w14:textId="27F73C05" w:rsidR="00E0171F" w:rsidRDefault="00E765AC" w:rsidP="00E0171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6DC5A6CE" wp14:editId="47F11B1F">
                <wp:simplePos x="0" y="0"/>
                <wp:positionH relativeFrom="margin">
                  <wp:align>right</wp:align>
                </wp:positionH>
                <wp:positionV relativeFrom="paragraph">
                  <wp:posOffset>2540</wp:posOffset>
                </wp:positionV>
                <wp:extent cx="5939790" cy="640772"/>
                <wp:effectExtent l="0" t="0" r="3810" b="6985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640772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4D2D72B" w14:textId="7A5C84FB" w:rsidR="00E0171F" w:rsidRPr="003F1F70" w:rsidRDefault="00E765AC" w:rsidP="00E0171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div data-key="65"</w:t>
                            </w:r>
                            <w:r w:rsidR="00991F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91FC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data-note="C"</w:t>
                            </w:r>
                            <w:r w:rsidR="00991FC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gt;</w:t>
                            </w:r>
                            <w:r w:rsidR="00C53698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</w:t>
                            </w:r>
                            <w:r w:rsidR="00991F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lt;/div&gt; &lt;-!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keycode in number or in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765A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keyR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ormat-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C5A6CE" id="Text Box 43" o:spid="_x0000_s1027" type="#_x0000_t202" style="position:absolute;left:0;text-align:left;margin-left:416.5pt;margin-top:.2pt;width:467.7pt;height:50.45pt;z-index:2517493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" fillcolor="#fdfaeb" stroked="f" strokeweight=".5pt">
                <v:textbox>
                  <w:txbxContent>
                    <w:p w14:paraId="44D2D72B" w14:textId="7A5C84FB" w:rsidR="00E0171F" w:rsidRPr="003F1F70" w:rsidRDefault="00E765AC" w:rsidP="00E0171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div data-key="65"</w:t>
                      </w:r>
                      <w:r w:rsidR="00991F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="00991FCF">
                        <w:rPr>
                          <w:rFonts w:ascii="Tahoma" w:hAnsi="Tahoma" w:cs="Tahoma"/>
                          <w:sz w:val="20"/>
                          <w:szCs w:val="20"/>
                        </w:rPr>
                        <w:t>data-note="C"</w:t>
                      </w:r>
                      <w:r w:rsidR="00991FCF">
                        <w:rPr>
                          <w:rFonts w:ascii="Tahoma" w:hAnsi="Tahoma" w:cs="Tahoma"/>
                          <w:sz w:val="20"/>
                          <w:szCs w:val="20"/>
                        </w:rPr>
                        <w:t>&gt;</w:t>
                      </w:r>
                      <w:r w:rsidR="00C53698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</w:t>
                      </w:r>
                      <w:r w:rsidR="00991F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lt;/div&gt; &lt;-!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keycode in number or in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765A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keyR</w:t>
                      </w:r>
                      <w:proofErr w:type="spellEnd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ormat-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4742E51" w14:textId="495E4803" w:rsidR="00E0171F" w:rsidRDefault="00E0171F" w:rsidP="00E0171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E9C783F" w14:textId="674E2CFB" w:rsidR="00E0171F" w:rsidRPr="00E0171F" w:rsidRDefault="00C53698" w:rsidP="00E0171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1350C53A" wp14:editId="066F6AE8">
                <wp:simplePos x="0" y="0"/>
                <wp:positionH relativeFrom="margin">
                  <wp:align>right</wp:align>
                </wp:positionH>
                <wp:positionV relativeFrom="paragraph">
                  <wp:posOffset>176010</wp:posOffset>
                </wp:positionV>
                <wp:extent cx="5939790" cy="640772"/>
                <wp:effectExtent l="0" t="0" r="3810" b="6985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640772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31EA34B" w14:textId="5426703B" w:rsidR="00C53698" w:rsidRDefault="00C53698" w:rsidP="00C5369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key[data-key="65</w:t>
                            </w:r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]{</w:t>
                            </w:r>
                            <w:proofErr w:type="gramEnd"/>
                          </w:p>
                          <w:p w14:paraId="61AC720E" w14:textId="2FA06F22" w:rsidR="00C53698" w:rsidRDefault="00C53698" w:rsidP="00C5369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38D44258" w14:textId="4201FF63" w:rsidR="00C53698" w:rsidRPr="003F1F70" w:rsidRDefault="00C53698" w:rsidP="00C5369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50C53A" id="Text Box 44" o:spid="_x0000_s1028" type="#_x0000_t202" style="position:absolute;left:0;text-align:left;margin-left:416.5pt;margin-top:13.85pt;width:467.7pt;height:50.45pt;z-index:2517514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" fillcolor="#fdfaeb" stroked="f" strokeweight=".5pt">
                <v:textbox>
                  <w:txbxContent>
                    <w:p w14:paraId="331EA34B" w14:textId="5426703B" w:rsidR="00C53698" w:rsidRDefault="00C53698" w:rsidP="00C5369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.key[data-key="65</w:t>
                      </w:r>
                      <w:proofErr w:type="gramStart"/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]{</w:t>
                      </w:r>
                      <w:proofErr w:type="gramEnd"/>
                    </w:p>
                    <w:p w14:paraId="61AC720E" w14:textId="2FA06F22" w:rsidR="00C53698" w:rsidRDefault="00C53698" w:rsidP="00C5369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38D44258" w14:textId="4201FF63" w:rsidR="00C53698" w:rsidRPr="003F1F70" w:rsidRDefault="00C53698" w:rsidP="00C5369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D8C896" w14:textId="4445B2C7" w:rsidR="003501F2" w:rsidRPr="00F425B2" w:rsidRDefault="003501F2" w:rsidP="00900AD2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E6FF5DB" w14:textId="06B3D98E" w:rsidR="00C53698" w:rsidRDefault="00C53698" w:rsidP="00900AD2">
      <w:pPr>
        <w:spacing w:line="324" w:lineRule="auto"/>
        <w:jc w:val="both"/>
        <w:rPr>
          <w:rFonts w:asciiTheme="minorBidi" w:hAnsiTheme="minorBidi"/>
          <w:b/>
          <w:bCs/>
          <w:color w:val="00B050"/>
          <w:sz w:val="32"/>
          <w:szCs w:val="32"/>
        </w:rPr>
      </w:pPr>
    </w:p>
    <w:p w14:paraId="15D010ED" w14:textId="470D802C" w:rsidR="00C53698" w:rsidRDefault="00C53698" w:rsidP="00900AD2">
      <w:pPr>
        <w:spacing w:line="324" w:lineRule="auto"/>
        <w:jc w:val="both"/>
        <w:rPr>
          <w:rFonts w:asciiTheme="minorBidi" w:hAnsiTheme="minorBidi"/>
          <w:b/>
          <w:bCs/>
          <w:color w:val="00B050"/>
          <w:sz w:val="32"/>
          <w:szCs w:val="32"/>
        </w:rPr>
      </w:pPr>
    </w:p>
    <w:p w14:paraId="51E04E59" w14:textId="2055128A" w:rsidR="00C53698" w:rsidRDefault="00C53698" w:rsidP="00900AD2">
      <w:pPr>
        <w:spacing w:line="324" w:lineRule="auto"/>
        <w:jc w:val="both"/>
        <w:rPr>
          <w:rFonts w:asciiTheme="minorBidi" w:hAnsiTheme="minorBidi"/>
          <w:b/>
          <w:bCs/>
          <w:color w:val="00B050"/>
          <w:sz w:val="32"/>
          <w:szCs w:val="32"/>
        </w:rPr>
      </w:pPr>
    </w:p>
    <w:p w14:paraId="50B77A52" w14:textId="3CADD47C" w:rsidR="007F6B6E" w:rsidRPr="00991FCF" w:rsidRDefault="00E84D6F" w:rsidP="00991FC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A3FB171" wp14:editId="73BD5FDA">
                <wp:simplePos x="0" y="0"/>
                <wp:positionH relativeFrom="margin">
                  <wp:align>right</wp:align>
                </wp:positionH>
                <wp:positionV relativeFrom="paragraph">
                  <wp:posOffset>15991</wp:posOffset>
                </wp:positionV>
                <wp:extent cx="5939790" cy="1371600"/>
                <wp:effectExtent l="0" t="0" r="3810" b="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9790" cy="137160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C713688" w14:textId="77777777" w:rsidR="00991FCF" w:rsidRPr="00991FCF" w:rsidRDefault="00991FCF" w:rsidP="00991FC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991F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window.addEventListener</w:t>
                            </w:r>
                            <w:proofErr w:type="spellEnd"/>
                            <w:proofErr w:type="gramEnd"/>
                            <w:r w:rsidRPr="00991F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</w:t>
                            </w:r>
                            <w:proofErr w:type="spellStart"/>
                            <w:r w:rsidRPr="00991F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keydown</w:t>
                            </w:r>
                            <w:proofErr w:type="spellEnd"/>
                            <w:r w:rsidRPr="00991F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' , function(</w:t>
                            </w:r>
                            <w:r w:rsidRPr="00991FC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e</w:t>
                            </w:r>
                            <w:r w:rsidRPr="00991F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 {</w:t>
                            </w:r>
                          </w:p>
                          <w:p w14:paraId="1E460528" w14:textId="77777777" w:rsidR="00991FCF" w:rsidRPr="00991FCF" w:rsidRDefault="00991FCF" w:rsidP="00991FC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91F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onst key = </w:t>
                            </w:r>
                            <w:proofErr w:type="spellStart"/>
                            <w:proofErr w:type="gramStart"/>
                            <w:r w:rsidRPr="00991F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ument.querySelector</w:t>
                            </w:r>
                            <w:proofErr w:type="spellEnd"/>
                            <w:proofErr w:type="gramEnd"/>
                            <w:r w:rsidRPr="00991F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`.key[data-key="${</w:t>
                            </w:r>
                            <w:proofErr w:type="spellStart"/>
                            <w:r w:rsidRPr="00991FCF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e.keyCode</w:t>
                            </w:r>
                            <w:proofErr w:type="spellEnd"/>
                            <w:r w:rsidRPr="00991F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"]`)</w:t>
                            </w:r>
                          </w:p>
                          <w:p w14:paraId="7F408BD8" w14:textId="77777777" w:rsidR="00991FCF" w:rsidRPr="00991FCF" w:rsidRDefault="00991FCF" w:rsidP="00991FC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91F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A41E623" w14:textId="77777777" w:rsidR="00991FCF" w:rsidRPr="00991FCF" w:rsidRDefault="00991FCF" w:rsidP="00991FC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91F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991F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gramEnd"/>
                            <w:r w:rsidRPr="00991F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! key) return;</w:t>
                            </w:r>
                          </w:p>
                          <w:p w14:paraId="7D26B28A" w14:textId="77777777" w:rsidR="00991FCF" w:rsidRPr="00991FCF" w:rsidRDefault="00991FCF" w:rsidP="00991FC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509C5291" w14:textId="77777777" w:rsidR="00991FCF" w:rsidRPr="00991FCF" w:rsidRDefault="00991FCF" w:rsidP="00991FC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91F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const </w:t>
                            </w:r>
                            <w:proofErr w:type="spellStart"/>
                            <w:r w:rsidRPr="00991F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keyNote</w:t>
                            </w:r>
                            <w:proofErr w:type="spellEnd"/>
                            <w:r w:rsidRPr="00991F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991F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key.getAttribute</w:t>
                            </w:r>
                            <w:proofErr w:type="spellEnd"/>
                            <w:proofErr w:type="gramEnd"/>
                            <w:r w:rsidRPr="00991F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'data-note');</w:t>
                            </w:r>
                          </w:p>
                          <w:p w14:paraId="6C133EBD" w14:textId="257ADFFA" w:rsidR="00991FCF" w:rsidRPr="003F1F70" w:rsidRDefault="00991FCF" w:rsidP="00991FC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91FC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3FB171" id="Text Box 45" o:spid="_x0000_s1029" type="#_x0000_t202" style="position:absolute;left:0;text-align:left;margin-left:416.5pt;margin-top:1.25pt;width:467.7pt;height:108pt;z-index:2517534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" fillcolor="#fdfaeb" stroked="f" strokeweight=".5pt">
                <v:textbox>
                  <w:txbxContent>
                    <w:p w14:paraId="7C713688" w14:textId="77777777" w:rsidR="00991FCF" w:rsidRPr="00991FCF" w:rsidRDefault="00991FCF" w:rsidP="00991FC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991F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window.addEventListener</w:t>
                      </w:r>
                      <w:proofErr w:type="spellEnd"/>
                      <w:proofErr w:type="gramEnd"/>
                      <w:r w:rsidRPr="00991F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</w:t>
                      </w:r>
                      <w:proofErr w:type="spellStart"/>
                      <w:r w:rsidRPr="00991F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keydown</w:t>
                      </w:r>
                      <w:proofErr w:type="spellEnd"/>
                      <w:r w:rsidRPr="00991F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' , function(</w:t>
                      </w:r>
                      <w:r w:rsidRPr="00991FC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e</w:t>
                      </w:r>
                      <w:r w:rsidRPr="00991F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 {</w:t>
                      </w:r>
                    </w:p>
                    <w:p w14:paraId="1E460528" w14:textId="77777777" w:rsidR="00991FCF" w:rsidRPr="00991FCF" w:rsidRDefault="00991FCF" w:rsidP="00991FC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91F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onst key = </w:t>
                      </w:r>
                      <w:proofErr w:type="spellStart"/>
                      <w:proofErr w:type="gramStart"/>
                      <w:r w:rsidRPr="00991F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cument.querySelector</w:t>
                      </w:r>
                      <w:proofErr w:type="spellEnd"/>
                      <w:proofErr w:type="gramEnd"/>
                      <w:r w:rsidRPr="00991F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`.key[data-key="${</w:t>
                      </w:r>
                      <w:proofErr w:type="spellStart"/>
                      <w:r w:rsidRPr="00991FCF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e.keyCode</w:t>
                      </w:r>
                      <w:proofErr w:type="spellEnd"/>
                      <w:r w:rsidRPr="00991F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"]`)</w:t>
                      </w:r>
                    </w:p>
                    <w:p w14:paraId="7F408BD8" w14:textId="77777777" w:rsidR="00991FCF" w:rsidRPr="00991FCF" w:rsidRDefault="00991FCF" w:rsidP="00991FC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91F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A41E623" w14:textId="77777777" w:rsidR="00991FCF" w:rsidRPr="00991FCF" w:rsidRDefault="00991FCF" w:rsidP="00991FC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91F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991F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gramEnd"/>
                      <w:r w:rsidRPr="00991F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! key) return;</w:t>
                      </w:r>
                    </w:p>
                    <w:p w14:paraId="7D26B28A" w14:textId="77777777" w:rsidR="00991FCF" w:rsidRPr="00991FCF" w:rsidRDefault="00991FCF" w:rsidP="00991FC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509C5291" w14:textId="77777777" w:rsidR="00991FCF" w:rsidRPr="00991FCF" w:rsidRDefault="00991FCF" w:rsidP="00991FC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91F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const </w:t>
                      </w:r>
                      <w:proofErr w:type="spellStart"/>
                      <w:r w:rsidRPr="00991F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keyNote</w:t>
                      </w:r>
                      <w:proofErr w:type="spellEnd"/>
                      <w:r w:rsidRPr="00991F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991F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key.getAttribute</w:t>
                      </w:r>
                      <w:proofErr w:type="spellEnd"/>
                      <w:proofErr w:type="gramEnd"/>
                      <w:r w:rsidRPr="00991F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'data-note');</w:t>
                      </w:r>
                    </w:p>
                    <w:p w14:paraId="6C133EBD" w14:textId="257ADFFA" w:rsidR="00991FCF" w:rsidRPr="003F1F70" w:rsidRDefault="00991FCF" w:rsidP="00991FC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91FC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})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7F6B6E" w:rsidRPr="00991FCF" w:rsidSect="00EE22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81CE4"/>
    <w:multiLevelType w:val="hybridMultilevel"/>
    <w:tmpl w:val="3DEE65D2"/>
    <w:lvl w:ilvl="0" w:tplc="B486F7FC">
      <w:numFmt w:val="bullet"/>
      <w:lvlText w:val="•"/>
      <w:lvlJc w:val="left"/>
      <w:pPr>
        <w:ind w:left="1077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5711AD"/>
    <w:multiLevelType w:val="multilevel"/>
    <w:tmpl w:val="AD587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A129BD"/>
    <w:multiLevelType w:val="hybridMultilevel"/>
    <w:tmpl w:val="5B2AF598"/>
    <w:lvl w:ilvl="0" w:tplc="8CD650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161891"/>
    <w:multiLevelType w:val="hybridMultilevel"/>
    <w:tmpl w:val="4796D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84E73"/>
    <w:multiLevelType w:val="hybridMultilevel"/>
    <w:tmpl w:val="CAD4D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AE4F28"/>
    <w:multiLevelType w:val="hybridMultilevel"/>
    <w:tmpl w:val="11F43D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D96ADD"/>
    <w:multiLevelType w:val="multilevel"/>
    <w:tmpl w:val="011623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ACE7800"/>
    <w:multiLevelType w:val="hybridMultilevel"/>
    <w:tmpl w:val="EBAA7BEE"/>
    <w:lvl w:ilvl="0" w:tplc="B486F7FC">
      <w:numFmt w:val="bullet"/>
      <w:lvlText w:val="•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8" w15:restartNumberingAfterBreak="0">
    <w:nsid w:val="210D2302"/>
    <w:multiLevelType w:val="hybridMultilevel"/>
    <w:tmpl w:val="8EFAA6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2A1400E"/>
    <w:multiLevelType w:val="hybridMultilevel"/>
    <w:tmpl w:val="4F389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2D3F00"/>
    <w:multiLevelType w:val="hybridMultilevel"/>
    <w:tmpl w:val="14C40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971D11"/>
    <w:multiLevelType w:val="hybridMultilevel"/>
    <w:tmpl w:val="A1D26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43622A"/>
    <w:multiLevelType w:val="hybridMultilevel"/>
    <w:tmpl w:val="7C9A9052"/>
    <w:lvl w:ilvl="0" w:tplc="B486F7FC">
      <w:numFmt w:val="bullet"/>
      <w:lvlText w:val="•"/>
      <w:lvlJc w:val="left"/>
      <w:pPr>
        <w:ind w:left="717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054B8D"/>
    <w:multiLevelType w:val="hybridMultilevel"/>
    <w:tmpl w:val="65EED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06728A"/>
    <w:multiLevelType w:val="hybridMultilevel"/>
    <w:tmpl w:val="DA768878"/>
    <w:lvl w:ilvl="0" w:tplc="B486F7FC">
      <w:numFmt w:val="bullet"/>
      <w:lvlText w:val="•"/>
      <w:lvlJc w:val="left"/>
      <w:pPr>
        <w:ind w:left="717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D83110"/>
    <w:multiLevelType w:val="hybridMultilevel"/>
    <w:tmpl w:val="E7149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FA09D8"/>
    <w:multiLevelType w:val="hybridMultilevel"/>
    <w:tmpl w:val="BB52C9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A802720"/>
    <w:multiLevelType w:val="hybridMultilevel"/>
    <w:tmpl w:val="F796D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D91273"/>
    <w:multiLevelType w:val="hybridMultilevel"/>
    <w:tmpl w:val="0ACEF3BC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9" w15:restartNumberingAfterBreak="0">
    <w:nsid w:val="2D030595"/>
    <w:multiLevelType w:val="hybridMultilevel"/>
    <w:tmpl w:val="9E3E5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FE1896"/>
    <w:multiLevelType w:val="hybridMultilevel"/>
    <w:tmpl w:val="AD38CB02"/>
    <w:lvl w:ilvl="0" w:tplc="328EB8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6E55B1"/>
    <w:multiLevelType w:val="multilevel"/>
    <w:tmpl w:val="568E0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6A64589"/>
    <w:multiLevelType w:val="hybridMultilevel"/>
    <w:tmpl w:val="CDACB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38266A"/>
    <w:multiLevelType w:val="hybridMultilevel"/>
    <w:tmpl w:val="756C1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DE012C"/>
    <w:multiLevelType w:val="hybridMultilevel"/>
    <w:tmpl w:val="4818293C"/>
    <w:lvl w:ilvl="0" w:tplc="B486F7FC">
      <w:numFmt w:val="bullet"/>
      <w:lvlText w:val="•"/>
      <w:lvlJc w:val="left"/>
      <w:pPr>
        <w:ind w:left="717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5" w15:restartNumberingAfterBreak="0">
    <w:nsid w:val="44A07E52"/>
    <w:multiLevelType w:val="hybridMultilevel"/>
    <w:tmpl w:val="A3BAC4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5E0573A"/>
    <w:multiLevelType w:val="hybridMultilevel"/>
    <w:tmpl w:val="4ED6B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1C3759"/>
    <w:multiLevelType w:val="hybridMultilevel"/>
    <w:tmpl w:val="18561A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93C363E"/>
    <w:multiLevelType w:val="hybridMultilevel"/>
    <w:tmpl w:val="649E879E"/>
    <w:lvl w:ilvl="0" w:tplc="B486F7FC">
      <w:numFmt w:val="bullet"/>
      <w:lvlText w:val="•"/>
      <w:lvlJc w:val="left"/>
      <w:pPr>
        <w:ind w:left="717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E2212A"/>
    <w:multiLevelType w:val="hybridMultilevel"/>
    <w:tmpl w:val="525035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5B3698F"/>
    <w:multiLevelType w:val="hybridMultilevel"/>
    <w:tmpl w:val="B5588D28"/>
    <w:lvl w:ilvl="0" w:tplc="B486F7FC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31" w15:restartNumberingAfterBreak="0">
    <w:nsid w:val="59C22422"/>
    <w:multiLevelType w:val="hybridMultilevel"/>
    <w:tmpl w:val="EC6463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DBB1ABB"/>
    <w:multiLevelType w:val="hybridMultilevel"/>
    <w:tmpl w:val="D8783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4B5966"/>
    <w:multiLevelType w:val="hybridMultilevel"/>
    <w:tmpl w:val="BBCC3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890EFD"/>
    <w:multiLevelType w:val="hybridMultilevel"/>
    <w:tmpl w:val="74EAC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9B6C9E"/>
    <w:multiLevelType w:val="hybridMultilevel"/>
    <w:tmpl w:val="4A1C742E"/>
    <w:lvl w:ilvl="0" w:tplc="B486F7FC">
      <w:numFmt w:val="bullet"/>
      <w:lvlText w:val="•"/>
      <w:lvlJc w:val="left"/>
      <w:pPr>
        <w:ind w:left="1182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36" w15:restartNumberingAfterBreak="0">
    <w:nsid w:val="659145E9"/>
    <w:multiLevelType w:val="hybridMultilevel"/>
    <w:tmpl w:val="85885536"/>
    <w:lvl w:ilvl="0" w:tplc="2408D2A4">
      <w:numFmt w:val="bullet"/>
      <w:lvlText w:val="•"/>
      <w:lvlJc w:val="left"/>
      <w:pPr>
        <w:ind w:left="717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37" w15:restartNumberingAfterBreak="0">
    <w:nsid w:val="68CD4A39"/>
    <w:multiLevelType w:val="hybridMultilevel"/>
    <w:tmpl w:val="674EA946"/>
    <w:lvl w:ilvl="0" w:tplc="7C86A3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C2284D"/>
    <w:multiLevelType w:val="hybridMultilevel"/>
    <w:tmpl w:val="8F6C9EBC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9" w15:restartNumberingAfterBreak="0">
    <w:nsid w:val="6D1335DE"/>
    <w:multiLevelType w:val="multilevel"/>
    <w:tmpl w:val="A26A6D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062389D"/>
    <w:multiLevelType w:val="hybridMultilevel"/>
    <w:tmpl w:val="1E96D3A6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1" w15:restartNumberingAfterBreak="0">
    <w:nsid w:val="714C3F37"/>
    <w:multiLevelType w:val="hybridMultilevel"/>
    <w:tmpl w:val="E2021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150051"/>
    <w:multiLevelType w:val="hybridMultilevel"/>
    <w:tmpl w:val="F0D60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8A111F"/>
    <w:multiLevelType w:val="hybridMultilevel"/>
    <w:tmpl w:val="FC6A2624"/>
    <w:lvl w:ilvl="0" w:tplc="B486F7FC">
      <w:numFmt w:val="bullet"/>
      <w:lvlText w:val="•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44" w15:restartNumberingAfterBreak="0">
    <w:nsid w:val="78C32A3F"/>
    <w:multiLevelType w:val="hybridMultilevel"/>
    <w:tmpl w:val="FC4EB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4A4B38"/>
    <w:multiLevelType w:val="hybridMultilevel"/>
    <w:tmpl w:val="710C4B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EE2051A"/>
    <w:multiLevelType w:val="hybridMultilevel"/>
    <w:tmpl w:val="DE96D334"/>
    <w:lvl w:ilvl="0" w:tplc="B486F7FC">
      <w:numFmt w:val="bullet"/>
      <w:lvlText w:val="•"/>
      <w:lvlJc w:val="left"/>
      <w:pPr>
        <w:ind w:left="717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8"/>
  </w:num>
  <w:num w:numId="3">
    <w:abstractNumId w:val="32"/>
  </w:num>
  <w:num w:numId="4">
    <w:abstractNumId w:val="23"/>
  </w:num>
  <w:num w:numId="5">
    <w:abstractNumId w:val="8"/>
  </w:num>
  <w:num w:numId="6">
    <w:abstractNumId w:val="17"/>
  </w:num>
  <w:num w:numId="7">
    <w:abstractNumId w:val="25"/>
  </w:num>
  <w:num w:numId="8">
    <w:abstractNumId w:val="2"/>
  </w:num>
  <w:num w:numId="9">
    <w:abstractNumId w:val="31"/>
  </w:num>
  <w:num w:numId="10">
    <w:abstractNumId w:val="26"/>
  </w:num>
  <w:num w:numId="11">
    <w:abstractNumId w:val="29"/>
  </w:num>
  <w:num w:numId="12">
    <w:abstractNumId w:val="45"/>
  </w:num>
  <w:num w:numId="13">
    <w:abstractNumId w:val="6"/>
  </w:num>
  <w:num w:numId="14">
    <w:abstractNumId w:val="33"/>
  </w:num>
  <w:num w:numId="15">
    <w:abstractNumId w:val="10"/>
  </w:num>
  <w:num w:numId="16">
    <w:abstractNumId w:val="34"/>
  </w:num>
  <w:num w:numId="17">
    <w:abstractNumId w:val="20"/>
  </w:num>
  <w:num w:numId="18">
    <w:abstractNumId w:val="42"/>
  </w:num>
  <w:num w:numId="19">
    <w:abstractNumId w:val="44"/>
  </w:num>
  <w:num w:numId="20">
    <w:abstractNumId w:val="39"/>
  </w:num>
  <w:num w:numId="21">
    <w:abstractNumId w:val="38"/>
  </w:num>
  <w:num w:numId="22">
    <w:abstractNumId w:val="24"/>
  </w:num>
  <w:num w:numId="23">
    <w:abstractNumId w:val="28"/>
  </w:num>
  <w:num w:numId="24">
    <w:abstractNumId w:val="46"/>
  </w:num>
  <w:num w:numId="25">
    <w:abstractNumId w:val="7"/>
  </w:num>
  <w:num w:numId="26">
    <w:abstractNumId w:val="14"/>
  </w:num>
  <w:num w:numId="27">
    <w:abstractNumId w:val="43"/>
  </w:num>
  <w:num w:numId="28">
    <w:abstractNumId w:val="30"/>
  </w:num>
  <w:num w:numId="29">
    <w:abstractNumId w:val="12"/>
  </w:num>
  <w:num w:numId="30">
    <w:abstractNumId w:val="0"/>
  </w:num>
  <w:num w:numId="31">
    <w:abstractNumId w:val="35"/>
  </w:num>
  <w:num w:numId="32">
    <w:abstractNumId w:val="13"/>
  </w:num>
  <w:num w:numId="33">
    <w:abstractNumId w:val="16"/>
  </w:num>
  <w:num w:numId="34">
    <w:abstractNumId w:val="40"/>
  </w:num>
  <w:num w:numId="35">
    <w:abstractNumId w:val="36"/>
  </w:num>
  <w:num w:numId="36">
    <w:abstractNumId w:val="1"/>
  </w:num>
  <w:num w:numId="37">
    <w:abstractNumId w:val="27"/>
  </w:num>
  <w:num w:numId="38">
    <w:abstractNumId w:val="15"/>
  </w:num>
  <w:num w:numId="39">
    <w:abstractNumId w:val="5"/>
  </w:num>
  <w:num w:numId="40">
    <w:abstractNumId w:val="21"/>
  </w:num>
  <w:num w:numId="41">
    <w:abstractNumId w:val="19"/>
  </w:num>
  <w:num w:numId="42">
    <w:abstractNumId w:val="22"/>
  </w:num>
  <w:num w:numId="43">
    <w:abstractNumId w:val="9"/>
  </w:num>
  <w:num w:numId="44">
    <w:abstractNumId w:val="41"/>
  </w:num>
  <w:num w:numId="45">
    <w:abstractNumId w:val="3"/>
  </w:num>
  <w:num w:numId="46">
    <w:abstractNumId w:val="11"/>
  </w:num>
  <w:num w:numId="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srAwsDA0Nza0NDdQ0lEKTi0uzszPAykwNqwFACm4VNAtAAAA"/>
  </w:docVars>
  <w:rsids>
    <w:rsidRoot w:val="00154DCF"/>
    <w:rsid w:val="00012F26"/>
    <w:rsid w:val="000211EB"/>
    <w:rsid w:val="0002411F"/>
    <w:rsid w:val="00026985"/>
    <w:rsid w:val="000448BC"/>
    <w:rsid w:val="000918F6"/>
    <w:rsid w:val="000C013C"/>
    <w:rsid w:val="000D2FFD"/>
    <w:rsid w:val="000D5D29"/>
    <w:rsid w:val="000E1A14"/>
    <w:rsid w:val="000E7012"/>
    <w:rsid w:val="000F3315"/>
    <w:rsid w:val="000F6FD6"/>
    <w:rsid w:val="001066B3"/>
    <w:rsid w:val="00111F2F"/>
    <w:rsid w:val="00140A99"/>
    <w:rsid w:val="00143ABA"/>
    <w:rsid w:val="00153477"/>
    <w:rsid w:val="00154DCF"/>
    <w:rsid w:val="00167077"/>
    <w:rsid w:val="00167D53"/>
    <w:rsid w:val="00175667"/>
    <w:rsid w:val="0018128F"/>
    <w:rsid w:val="001839DC"/>
    <w:rsid w:val="00185A6D"/>
    <w:rsid w:val="001B2283"/>
    <w:rsid w:val="001D7B47"/>
    <w:rsid w:val="001E3EEC"/>
    <w:rsid w:val="001F2B0B"/>
    <w:rsid w:val="001F6974"/>
    <w:rsid w:val="00234785"/>
    <w:rsid w:val="0024278A"/>
    <w:rsid w:val="002478B8"/>
    <w:rsid w:val="002524ED"/>
    <w:rsid w:val="00254AB2"/>
    <w:rsid w:val="00267E05"/>
    <w:rsid w:val="00271F98"/>
    <w:rsid w:val="002833E0"/>
    <w:rsid w:val="00296CF1"/>
    <w:rsid w:val="002B0A7F"/>
    <w:rsid w:val="002C1DC1"/>
    <w:rsid w:val="002E3DAB"/>
    <w:rsid w:val="002F2858"/>
    <w:rsid w:val="00303FCC"/>
    <w:rsid w:val="00343E18"/>
    <w:rsid w:val="003501F2"/>
    <w:rsid w:val="00356B60"/>
    <w:rsid w:val="003617A0"/>
    <w:rsid w:val="0036337A"/>
    <w:rsid w:val="0037668E"/>
    <w:rsid w:val="003A2939"/>
    <w:rsid w:val="003B0A0A"/>
    <w:rsid w:val="003C12A3"/>
    <w:rsid w:val="003D5293"/>
    <w:rsid w:val="003E4DAE"/>
    <w:rsid w:val="003F1F70"/>
    <w:rsid w:val="003F3B2B"/>
    <w:rsid w:val="00413A99"/>
    <w:rsid w:val="004607A2"/>
    <w:rsid w:val="004661FF"/>
    <w:rsid w:val="00493698"/>
    <w:rsid w:val="00496275"/>
    <w:rsid w:val="004B2501"/>
    <w:rsid w:val="004C2717"/>
    <w:rsid w:val="004C469D"/>
    <w:rsid w:val="004C6D9E"/>
    <w:rsid w:val="004D751D"/>
    <w:rsid w:val="004E3CBE"/>
    <w:rsid w:val="00515916"/>
    <w:rsid w:val="0052744C"/>
    <w:rsid w:val="00530AF5"/>
    <w:rsid w:val="00553122"/>
    <w:rsid w:val="00573A49"/>
    <w:rsid w:val="005B09C0"/>
    <w:rsid w:val="005B10D9"/>
    <w:rsid w:val="005B1C96"/>
    <w:rsid w:val="005B4594"/>
    <w:rsid w:val="005C6B07"/>
    <w:rsid w:val="005E31DC"/>
    <w:rsid w:val="005E6307"/>
    <w:rsid w:val="005F6011"/>
    <w:rsid w:val="005F76F6"/>
    <w:rsid w:val="006009C6"/>
    <w:rsid w:val="006042DB"/>
    <w:rsid w:val="00606425"/>
    <w:rsid w:val="00607429"/>
    <w:rsid w:val="0064474C"/>
    <w:rsid w:val="00646E77"/>
    <w:rsid w:val="00647152"/>
    <w:rsid w:val="00655FC7"/>
    <w:rsid w:val="00670EBB"/>
    <w:rsid w:val="006869A8"/>
    <w:rsid w:val="00693554"/>
    <w:rsid w:val="006B5740"/>
    <w:rsid w:val="006C1F49"/>
    <w:rsid w:val="006C68A3"/>
    <w:rsid w:val="006D309B"/>
    <w:rsid w:val="006D3D19"/>
    <w:rsid w:val="006D6E73"/>
    <w:rsid w:val="006F780E"/>
    <w:rsid w:val="00703A9A"/>
    <w:rsid w:val="00714CF6"/>
    <w:rsid w:val="00725F6A"/>
    <w:rsid w:val="007349D5"/>
    <w:rsid w:val="00735AC7"/>
    <w:rsid w:val="00737C81"/>
    <w:rsid w:val="00745E98"/>
    <w:rsid w:val="00745FE4"/>
    <w:rsid w:val="007512D5"/>
    <w:rsid w:val="007671CE"/>
    <w:rsid w:val="00772BF2"/>
    <w:rsid w:val="007755E9"/>
    <w:rsid w:val="00777AB9"/>
    <w:rsid w:val="00782F92"/>
    <w:rsid w:val="007932C6"/>
    <w:rsid w:val="00795708"/>
    <w:rsid w:val="00795D02"/>
    <w:rsid w:val="007D0F24"/>
    <w:rsid w:val="007D500D"/>
    <w:rsid w:val="007E282A"/>
    <w:rsid w:val="007F20B8"/>
    <w:rsid w:val="007F6608"/>
    <w:rsid w:val="007F6B6E"/>
    <w:rsid w:val="00833A0F"/>
    <w:rsid w:val="00835FBF"/>
    <w:rsid w:val="00845776"/>
    <w:rsid w:val="008554F2"/>
    <w:rsid w:val="00867A10"/>
    <w:rsid w:val="008774EF"/>
    <w:rsid w:val="00883742"/>
    <w:rsid w:val="0088722C"/>
    <w:rsid w:val="00891E02"/>
    <w:rsid w:val="0089701C"/>
    <w:rsid w:val="008A1C11"/>
    <w:rsid w:val="008A704F"/>
    <w:rsid w:val="008D3E94"/>
    <w:rsid w:val="008F6FBB"/>
    <w:rsid w:val="00900AD2"/>
    <w:rsid w:val="0094220B"/>
    <w:rsid w:val="00942487"/>
    <w:rsid w:val="0094584F"/>
    <w:rsid w:val="00953040"/>
    <w:rsid w:val="009542E3"/>
    <w:rsid w:val="0097037F"/>
    <w:rsid w:val="00971132"/>
    <w:rsid w:val="0097631D"/>
    <w:rsid w:val="00985C56"/>
    <w:rsid w:val="00985DCB"/>
    <w:rsid w:val="00991FCF"/>
    <w:rsid w:val="009F6A19"/>
    <w:rsid w:val="00A23788"/>
    <w:rsid w:val="00A320E8"/>
    <w:rsid w:val="00A32B01"/>
    <w:rsid w:val="00A44BE6"/>
    <w:rsid w:val="00A472B0"/>
    <w:rsid w:val="00A5426A"/>
    <w:rsid w:val="00A97D5A"/>
    <w:rsid w:val="00AA02A3"/>
    <w:rsid w:val="00AB0A46"/>
    <w:rsid w:val="00AC5596"/>
    <w:rsid w:val="00AD03CF"/>
    <w:rsid w:val="00AD66BA"/>
    <w:rsid w:val="00AF218D"/>
    <w:rsid w:val="00B20605"/>
    <w:rsid w:val="00B24F69"/>
    <w:rsid w:val="00B4358F"/>
    <w:rsid w:val="00B54125"/>
    <w:rsid w:val="00B572FE"/>
    <w:rsid w:val="00B6167E"/>
    <w:rsid w:val="00BA6DAA"/>
    <w:rsid w:val="00BB36D0"/>
    <w:rsid w:val="00BE0528"/>
    <w:rsid w:val="00BE555D"/>
    <w:rsid w:val="00BF79C2"/>
    <w:rsid w:val="00C068E8"/>
    <w:rsid w:val="00C172D4"/>
    <w:rsid w:val="00C304A3"/>
    <w:rsid w:val="00C31AF3"/>
    <w:rsid w:val="00C336C7"/>
    <w:rsid w:val="00C417EF"/>
    <w:rsid w:val="00C53698"/>
    <w:rsid w:val="00C54D69"/>
    <w:rsid w:val="00C66014"/>
    <w:rsid w:val="00C70310"/>
    <w:rsid w:val="00C81DA6"/>
    <w:rsid w:val="00C87F73"/>
    <w:rsid w:val="00C97408"/>
    <w:rsid w:val="00CA3E96"/>
    <w:rsid w:val="00CE78A4"/>
    <w:rsid w:val="00CF0D32"/>
    <w:rsid w:val="00CF5318"/>
    <w:rsid w:val="00D03D5B"/>
    <w:rsid w:val="00D0692D"/>
    <w:rsid w:val="00D36C3C"/>
    <w:rsid w:val="00D40771"/>
    <w:rsid w:val="00D56476"/>
    <w:rsid w:val="00D643A3"/>
    <w:rsid w:val="00D92BE0"/>
    <w:rsid w:val="00DB0075"/>
    <w:rsid w:val="00DD03A2"/>
    <w:rsid w:val="00DD3634"/>
    <w:rsid w:val="00DF328A"/>
    <w:rsid w:val="00E0171F"/>
    <w:rsid w:val="00E01E48"/>
    <w:rsid w:val="00E060AA"/>
    <w:rsid w:val="00E13CBE"/>
    <w:rsid w:val="00E31C0D"/>
    <w:rsid w:val="00E35F64"/>
    <w:rsid w:val="00E42990"/>
    <w:rsid w:val="00E513F4"/>
    <w:rsid w:val="00E72E3F"/>
    <w:rsid w:val="00E765AC"/>
    <w:rsid w:val="00E8150F"/>
    <w:rsid w:val="00E83A25"/>
    <w:rsid w:val="00E84D6F"/>
    <w:rsid w:val="00E861DC"/>
    <w:rsid w:val="00E9058C"/>
    <w:rsid w:val="00EB1B08"/>
    <w:rsid w:val="00ED2AF5"/>
    <w:rsid w:val="00EE2235"/>
    <w:rsid w:val="00EE5815"/>
    <w:rsid w:val="00EE64CE"/>
    <w:rsid w:val="00EF0FE7"/>
    <w:rsid w:val="00F14771"/>
    <w:rsid w:val="00F23D1F"/>
    <w:rsid w:val="00F278E8"/>
    <w:rsid w:val="00F37165"/>
    <w:rsid w:val="00F425B2"/>
    <w:rsid w:val="00F45794"/>
    <w:rsid w:val="00F61C84"/>
    <w:rsid w:val="00F652F5"/>
    <w:rsid w:val="00F70D2C"/>
    <w:rsid w:val="00F7591B"/>
    <w:rsid w:val="00F90CB7"/>
    <w:rsid w:val="00F93FF4"/>
    <w:rsid w:val="00F96BB2"/>
    <w:rsid w:val="00FA7D7F"/>
    <w:rsid w:val="00FB7016"/>
    <w:rsid w:val="00FB7E0D"/>
    <w:rsid w:val="00FC3583"/>
    <w:rsid w:val="00FC3875"/>
    <w:rsid w:val="00FE4863"/>
    <w:rsid w:val="00FE5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734F1786"/>
  <w15:chartTrackingRefBased/>
  <w15:docId w15:val="{D3D7E359-AE12-49F2-8641-6A15DB32B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5F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4077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1C96"/>
    <w:pPr>
      <w:ind w:left="720"/>
      <w:contextualSpacing/>
    </w:pPr>
  </w:style>
  <w:style w:type="paragraph" w:customStyle="1" w:styleId="parent">
    <w:name w:val="parent"/>
    <w:basedOn w:val="Normal"/>
    <w:rsid w:val="00C54D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object-properties-preview">
    <w:name w:val="object-properties-preview"/>
    <w:basedOn w:val="DefaultParagraphFont"/>
    <w:rsid w:val="00C54D69"/>
  </w:style>
  <w:style w:type="character" w:customStyle="1" w:styleId="name">
    <w:name w:val="name"/>
    <w:basedOn w:val="DefaultParagraphFont"/>
    <w:rsid w:val="00C54D69"/>
  </w:style>
  <w:style w:type="character" w:customStyle="1" w:styleId="object-value-string">
    <w:name w:val="object-value-string"/>
    <w:basedOn w:val="DefaultParagraphFont"/>
    <w:rsid w:val="00C54D69"/>
  </w:style>
  <w:style w:type="character" w:customStyle="1" w:styleId="object-value-number">
    <w:name w:val="object-value-number"/>
    <w:basedOn w:val="DefaultParagraphFont"/>
    <w:rsid w:val="00C54D69"/>
  </w:style>
  <w:style w:type="character" w:customStyle="1" w:styleId="name-and-value">
    <w:name w:val="name-and-value"/>
    <w:basedOn w:val="DefaultParagraphFont"/>
    <w:rsid w:val="00C54D69"/>
  </w:style>
  <w:style w:type="character" w:customStyle="1" w:styleId="object-value-object">
    <w:name w:val="object-value-object"/>
    <w:basedOn w:val="DefaultParagraphFont"/>
    <w:rsid w:val="00C54D69"/>
  </w:style>
  <w:style w:type="character" w:customStyle="1" w:styleId="object-value-function">
    <w:name w:val="object-value-function"/>
    <w:basedOn w:val="DefaultParagraphFont"/>
    <w:rsid w:val="00C54D69"/>
  </w:style>
  <w:style w:type="character" w:customStyle="1" w:styleId="object-value-function-prefix">
    <w:name w:val="object-value-function-prefix"/>
    <w:basedOn w:val="DefaultParagraphFont"/>
    <w:rsid w:val="00C54D69"/>
  </w:style>
  <w:style w:type="character" w:styleId="Emphasis">
    <w:name w:val="Emphasis"/>
    <w:basedOn w:val="DefaultParagraphFont"/>
    <w:uiPriority w:val="20"/>
    <w:qFormat/>
    <w:rsid w:val="009F6A19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D4077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D407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07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077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0771"/>
    <w:rPr>
      <w:rFonts w:ascii="Courier New" w:eastAsia="Times New Roman" w:hAnsi="Courier New" w:cs="Courier New"/>
      <w:sz w:val="20"/>
      <w:szCs w:val="20"/>
    </w:rPr>
  </w:style>
  <w:style w:type="character" w:customStyle="1" w:styleId="hljs-title">
    <w:name w:val="hljs-title"/>
    <w:basedOn w:val="DefaultParagraphFont"/>
    <w:rsid w:val="00D40771"/>
  </w:style>
  <w:style w:type="character" w:customStyle="1" w:styleId="hljs-keyword">
    <w:name w:val="hljs-keyword"/>
    <w:basedOn w:val="DefaultParagraphFont"/>
    <w:rsid w:val="00D40771"/>
  </w:style>
  <w:style w:type="character" w:customStyle="1" w:styleId="hljs-params">
    <w:name w:val="hljs-params"/>
    <w:basedOn w:val="DefaultParagraphFont"/>
    <w:rsid w:val="00D40771"/>
  </w:style>
  <w:style w:type="character" w:customStyle="1" w:styleId="hljs-variable">
    <w:name w:val="hljs-variable"/>
    <w:basedOn w:val="DefaultParagraphFont"/>
    <w:rsid w:val="00D40771"/>
  </w:style>
  <w:style w:type="character" w:customStyle="1" w:styleId="hljs-comment">
    <w:name w:val="hljs-comment"/>
    <w:basedOn w:val="DefaultParagraphFont"/>
    <w:rsid w:val="00D40771"/>
  </w:style>
  <w:style w:type="character" w:customStyle="1" w:styleId="token">
    <w:name w:val="token"/>
    <w:basedOn w:val="DefaultParagraphFont"/>
    <w:rsid w:val="000E1A14"/>
  </w:style>
  <w:style w:type="character" w:styleId="Hyperlink">
    <w:name w:val="Hyperlink"/>
    <w:basedOn w:val="DefaultParagraphFont"/>
    <w:uiPriority w:val="99"/>
    <w:unhideWhenUsed/>
    <w:rsid w:val="000E1A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1A1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417EF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417E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725F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LightList-Accent3">
    <w:name w:val="Light List Accent 3"/>
    <w:basedOn w:val="TableNormal"/>
    <w:uiPriority w:val="61"/>
    <w:rsid w:val="00EE2235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TableGrid">
    <w:name w:val="Table Grid"/>
    <w:basedOn w:val="TableNormal"/>
    <w:uiPriority w:val="39"/>
    <w:rsid w:val="00EE22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rt0xe">
    <w:name w:val="trt0xe"/>
    <w:basedOn w:val="Normal"/>
    <w:rsid w:val="00EE22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9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41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4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55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5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0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0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7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0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5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74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317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98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1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624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1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51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0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24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29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8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7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0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5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36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9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82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8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1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2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89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43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4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1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3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08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22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5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991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32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20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12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3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8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09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51605">
          <w:marLeft w:val="-30"/>
          <w:marRight w:val="-3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550481">
              <w:marLeft w:val="30"/>
              <w:marRight w:val="3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4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3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13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76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5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2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40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79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7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06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1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11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03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61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670525">
          <w:marLeft w:val="75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242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208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76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14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23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5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29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55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5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4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9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8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03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24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0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7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238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04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47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9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95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48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62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7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93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9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10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81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2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9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7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5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2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19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8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50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14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9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developer.mozilla.org/en-US/docs/Web/API/KeyboardEvent/ke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eveloper.mozilla.org/en-US/docs/Web/API/KeyboardEvent/keyCod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FDF013-AD60-40A7-8451-3470FAF588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60</TotalTime>
  <Pages>1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244</cp:revision>
  <dcterms:created xsi:type="dcterms:W3CDTF">2021-10-09T22:01:00Z</dcterms:created>
  <dcterms:modified xsi:type="dcterms:W3CDTF">2021-11-27T11:37:00Z</dcterms:modified>
</cp:coreProperties>
</file>